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uhammad Hassan Ahmed</w:t>
      </w:r>
      <w:r>
        <w:br/>
      </w:r>
      <w:r>
        <w:t xml:space="preserve">Welding Technology Student</w:t>
      </w:r>
      <w:r>
        <w:br/>
      </w:r>
      <w:r>
        <w:t xml:space="preserve">Kabul Polytechnic Institute, Afghanistan</w:t>
      </w:r>
    </w:p>
    <w:p>
      <w:pPr>
        <w:pStyle w:val="BodyText"/>
      </w:pPr>
      <w:r>
        <w:t xml:space="preserve">Hiring Manager, Mechanical Engineering Department</w:t>
      </w:r>
      <w:r>
        <w:br/>
      </w:r>
      <w:r>
        <w:t xml:space="preserve">Global Infrastructure Development Group (GIDG)</w:t>
      </w:r>
      <w:r>
        <w:br/>
      </w:r>
      <w:r>
        <w:t xml:space="preserve">P.O. Box 12345, Kabul, Afghanistan</w:t>
      </w:r>
    </w:p>
    <w:p>
      <w:pPr>
        <w:pStyle w:val="BodyText"/>
      </w:pPr>
      <w:r>
        <w:t xml:space="preserve">June 15, 2023</w:t>
      </w:r>
    </w:p>
    <w:bookmarkEnd w:id="20"/>
    <w:p>
      <w:pPr>
        <w:pStyle w:val="BodyText"/>
      </w:pPr>
      <w:r>
        <w:t xml:space="preserve">Dear Hiring Manager,</w:t>
      </w:r>
    </w:p>
    <w:p>
      <w:pPr>
        <w:pStyle w:val="BodyText"/>
      </w:pPr>
      <w:r>
        <w:t xml:space="preserve">It is with profound enthusiasm that I submit my application for the Welder Internship Position at Global Infrastructure Development Group (GIDG) in Kabul, Afghanistan. As a dedicated welding technology student at Kabul Polytechnic Institute with hands-on experience in structural fabrication and metal joining techniques, I am eager to contribute my skills to your esteemed organization while deepening my professional capabilities within the dynamic context of Afghanistan's reconstruction efforts. This Internship Application Letter represents not merely a formal request, but a sincere commitment to becoming part of Kabul's vital industrial revival through skilled craftsmanship.</w:t>
      </w:r>
    </w:p>
    <w:p>
      <w:pPr>
        <w:pStyle w:val="BodyText"/>
      </w:pPr>
      <w:r>
        <w:t xml:space="preserve">My academic journey at Kabul Polytechnic Institute has equipped me with comprehensive theoretical and practical knowledge in welding processes including Shielded Metal Arc Welding (SMAW), Gas Metal Arc Welding (GMAW), and Tungsten Inert Gas (TIG) techniques. I have completed 600 hours of supervised laboratory work, focusing on critical applications for infrastructure development such as pipeline construction, bridge reinforcement, and industrial equipment fabrication – all directly relevant to GIDG's projects across Afghanistan Kabul. What distinguishes my approach is my understanding that welding in our region requires not just technical precision but cultural sensitivity and adaptability to local conditions. Having witnessed firsthand how weld quality impacts the safety of roads, water systems, and energy infrastructure in communities throughout Kabul Province, I recognize that every joint we make carries the responsibility of safeguarding lives.</w:t>
      </w:r>
    </w:p>
    <w:p>
      <w:pPr>
        <w:pStyle w:val="BodyText"/>
      </w:pPr>
      <w:r>
        <w:t xml:space="preserve">I am particularly drawn to GIDG's commitment to sustainable development in Afghanistan Kabul. Your recent projects like the Kandahar-Kabul Highway reinforcement and the new water treatment plant in Dasht-e-Barchi demonstrate a model I aspire to support. My internship application stems from a deep-seated desire to apply my skills within our own community rather than seeking opportunities abroad. In Afghanistan, where skilled welders are urgently needed for both humanitarian projects and economic development, I believe my training can directly contribute to strengthening Kabul's industrial foundation while adhering to international safety standards appropriate for our challenging environment. The opportunity to learn under GIDG's experienced team represents a pivotal step toward becoming a professional who understands the dual demands of technical excellence and contextual awareness required in Afghan construction sites.</w:t>
      </w:r>
    </w:p>
    <w:p>
      <w:pPr>
        <w:pStyle w:val="BodyText"/>
      </w:pPr>
      <w:r>
        <w:t xml:space="preserve">My practical experience includes assisting in the repair of agricultural machinery at Kabul Rural Development Center, where I developed problem-solving skills for welding in resource-constrained settings. During this engagement, I learned to adapt techniques when spare parts were limited and power sources inconsistent – skills vital for success in many regions of Afghanistan Kabul. Additionally, as a volunteer welder with the Afghan Red Crescent Society during winter relief operations last year, I gained critical experience working under pressure while ensuring structural integrity of emergency shelters. This experience taught me that welding in our context isn't merely about joining metal; it's about creating solutions for communities facing extreme weather and limited infrastructure – values deeply aligned with GIDG's mission.</w:t>
      </w:r>
    </w:p>
    <w:p>
      <w:pPr>
        <w:pStyle w:val="BodyText"/>
      </w:pPr>
      <w:r>
        <w:t xml:space="preserve">I understand the unique challenges and opportunities present in Afghanistan Kabul. The city's growing construction sector requires welders who can navigate both technical specifications and local labor dynamics while prioritizing safety in environments where dust, variable power supply, and material availability may impact work quality. My training includes specific modules on Occupational Safety &amp; Health Administration (OSHA) standards adapted for Afghan conditions, as well as cultural competence workshops focused on effective collaboration with diverse teams across Kabul's provinces. I have also completed a specialized course on welding in extreme climates – essential knowledge given Afghanistan's variable weather patterns that can affect weld quality during critical infrastructure projects.</w:t>
      </w:r>
    </w:p>
    <w:p>
      <w:pPr>
        <w:pStyle w:val="BodyText"/>
      </w:pPr>
      <w:r>
        <w:t xml:space="preserve">What excites me most about this internship opportunity is the chance to learn from GIDG's approach to integrating traditional craftsmanship with modern techniques. I have followed your work on the Kabul Ring Road expansion project with particular interest, recognizing that successful welding in such large-scale endeavors requires meticulous attention to detail combined with efficient workflow management – skills I am eager to develop under your mentorship. My proficiency in reading technical drawings (ISO 13920 standards), operating common welding equipment (Miller, Fronius machines), and conducting basic weld inspections positions me as a ready contributor from day one, while my commitment to continuous learning ensures I will grow into an asset that meets GIDG's high standards.</w:t>
      </w:r>
    </w:p>
    <w:p>
      <w:pPr>
        <w:pStyle w:val="BodyText"/>
      </w:pPr>
      <w:r>
        <w:t xml:space="preserve">Beyond technical skills, I bring a strong work ethic forged by Afghanistan's challenging realities. Having supported my family through university by working part-time in local workshops, I understand the value of diligence and reliability – qualities indispensable for welding projects where precision is non-negotiable. My fluency in Pashto, Dari, and basic English facilitates effective communication across Kabul's diverse work teams, ensuring that safety protocols and technical instructions are clearly understood even in high-pressure environments. I am prepared to undergo any required safety certifications immediately upon joining your team.</w:t>
      </w:r>
    </w:p>
    <w:p>
      <w:pPr>
        <w:pStyle w:val="BodyText"/>
      </w:pPr>
      <w:r>
        <w:t xml:space="preserve">As Afghanistan emerges from decades of conflict, skilled welders like those trained at GIDG represent the backbone of our national recovery. My aspiration is to become a professional who not only meets international quality standards but actively contributes to rebuilding Kabul's industrial capacity with pride and purpose. I am confident that my technical foundation, contextual understanding, and unwavering commitment make me an ideal candidate for your Welder Internship Program. I have attached my resume detailing academic achievements, practical projects, and volunteer experiences that further demonstrate my qualifications.</w:t>
      </w:r>
    </w:p>
    <w:p>
      <w:pPr>
        <w:pStyle w:val="BodyText"/>
      </w:pPr>
      <w:r>
        <w:t xml:space="preserve">Thank you for considering this Internship Application Letter. I welcome the opportunity to discuss how my welding skills and dedication can support GIDG's mission in Afghanistan Kabul. Please contact me at +93 700 123 456 or muhammad.hassan@kpi.edu.af to arrange an interview at your earliest convenience. I look forward to the possibility of contributing to the skilled workforce that will shape Kabul's infrastructure for generations to come.</w:t>
      </w:r>
    </w:p>
    <w:p>
      <w:pPr>
        <w:pStyle w:val="BodyText"/>
      </w:pPr>
      <w:r>
        <w:t xml:space="preserve">Sincerely,</w:t>
      </w:r>
      <w:r>
        <w:br/>
      </w:r>
    </w:p>
    <w:p>
      <w:pPr>
        <w:pStyle w:val="BodyText"/>
      </w:pPr>
      <w:r>
        <w:t xml:space="preserve">Muhammad Hassan Ahm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0T16:00:08Z</dcterms:created>
  <dcterms:modified xsi:type="dcterms:W3CDTF">2026-07-20T16:00:08Z</dcterms:modified>
</cp:coreProperties>
</file>

<file path=docProps/custom.xml><?xml version="1.0" encoding="utf-8"?>
<Properties xmlns="http://schemas.openxmlformats.org/officeDocument/2006/custom-properties" xmlns:vt="http://schemas.openxmlformats.org/officeDocument/2006/docPropsVTypes"/>
</file>